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A1904" w14:textId="472D6ED7" w:rsidR="00C800B0" w:rsidRPr="009E64EA" w:rsidRDefault="00C800B0" w:rsidP="00C800B0">
      <w:pPr>
        <w:spacing w:after="0"/>
        <w:rPr>
          <w:b/>
          <w:bCs/>
        </w:rPr>
      </w:pPr>
      <w:proofErr w:type="spellStart"/>
      <w:proofErr w:type="gramStart"/>
      <w:r w:rsidRPr="009E64EA">
        <w:rPr>
          <w:b/>
          <w:bCs/>
        </w:rPr>
        <w:t>Mr.Dhanushka</w:t>
      </w:r>
      <w:proofErr w:type="spellEnd"/>
      <w:proofErr w:type="gramEnd"/>
      <w:r w:rsidRPr="009E64EA">
        <w:rPr>
          <w:b/>
          <w:bCs/>
        </w:rPr>
        <w:t xml:space="preserve"> </w:t>
      </w:r>
      <w:proofErr w:type="spellStart"/>
      <w:r w:rsidRPr="009E64EA">
        <w:rPr>
          <w:b/>
          <w:bCs/>
        </w:rPr>
        <w:t>Chathuranga</w:t>
      </w:r>
      <w:proofErr w:type="spellEnd"/>
      <w:r w:rsidRPr="009E64EA">
        <w:rPr>
          <w:b/>
          <w:bCs/>
        </w:rPr>
        <w:t xml:space="preserve"> </w:t>
      </w:r>
    </w:p>
    <w:p w14:paraId="2CB22129" w14:textId="77777777" w:rsidR="00C800B0" w:rsidRDefault="00C800B0" w:rsidP="00DE78D1"/>
    <w:p w14:paraId="1308756E" w14:textId="35021A27" w:rsidR="00DE78D1" w:rsidRDefault="00DE78D1" w:rsidP="00DE78D1">
      <w:r>
        <w:t>Bearing the President's office for the year 2020/2021, I consider it a great privilege to present my message for the 35</w:t>
      </w:r>
      <w:r w:rsidRPr="004E6C18">
        <w:rPr>
          <w:vertAlign w:val="superscript"/>
        </w:rPr>
        <w:t>th</w:t>
      </w:r>
      <w:r>
        <w:t xml:space="preserve"> International CA Students' Conference 2021. Chartered Accountants Students' Society (CASS) has come a long way with thirty-four International conferences themed with timely topics that the world, as one Global Village, has faced in different time horizons. This year too, with the theme "Break the frontier – Be the change", CASS attempts to address a major challenge, addressing the effects that occurred due to the recent changes with the Covid-19 pandemic. It is our duty as accountants to be ready to face any curve ball thrown against us. We have to be trained and equipped with all the tools required. Therefore, the intention of organizing this glamourous event is to create a single platform where the know-how and wisdom of outstanding and skilled professionals are fused and shared.</w:t>
      </w:r>
    </w:p>
    <w:p w14:paraId="468DAA5E" w14:textId="77777777" w:rsidR="00DE78D1" w:rsidRDefault="00DE78D1" w:rsidP="00DE78D1">
      <w:r>
        <w:t xml:space="preserve">This year CASS had to face an unusual challenge amongst the ones that generally barricade our way. The Covid-19 pandemic didn't disappoint us in making the organization of this event any easier. No matter what challenge was put in front of us, I believe we as a team and a family have overcome all these obstacles and made this event a success. The support from the Institute of Chartered Accountants of Sri Lanka is unforgettable. I am grateful for all the prominent personalities who graced this occasion today. </w:t>
      </w:r>
      <w:r w:rsidRPr="00F01E9D">
        <w:t>My heartfelt thanks also extend to the generous sponsors and all other service providers.</w:t>
      </w:r>
    </w:p>
    <w:p w14:paraId="43CDB4D6" w14:textId="77777777" w:rsidR="00DE78D1" w:rsidRDefault="00DE78D1" w:rsidP="00DE78D1">
      <w:r w:rsidRPr="00F01E9D">
        <w:t xml:space="preserve">Concluding my message, I would love to thank all the </w:t>
      </w:r>
      <w:proofErr w:type="spellStart"/>
      <w:r w:rsidRPr="00F01E9D">
        <w:t>hono</w:t>
      </w:r>
      <w:r>
        <w:t>u</w:t>
      </w:r>
      <w:r w:rsidRPr="00F01E9D">
        <w:t>red</w:t>
      </w:r>
      <w:proofErr w:type="spellEnd"/>
      <w:r w:rsidRPr="00F01E9D">
        <w:t xml:space="preserve"> guests, the officials of the Institute of Chartered Accountants of Sri Lanka, the sponsors, the delegates from SAFA countries, local participants and all past as well as current members of CASS for contributing in numerous ways to make this event another successful milestone </w:t>
      </w:r>
      <w:r>
        <w:t xml:space="preserve">in </w:t>
      </w:r>
      <w:r w:rsidRPr="00F01E9D">
        <w:t>CASS history. Enjoy the conference!</w:t>
      </w:r>
    </w:p>
    <w:p w14:paraId="459F43AB" w14:textId="2CB8EA03" w:rsidR="00DE78D1" w:rsidRPr="009E64EA" w:rsidRDefault="00DE78D1" w:rsidP="00DE78D1">
      <w:pPr>
        <w:spacing w:after="0"/>
        <w:rPr>
          <w:b/>
          <w:bCs/>
        </w:rPr>
      </w:pPr>
      <w:proofErr w:type="spellStart"/>
      <w:r w:rsidRPr="009E64EA">
        <w:rPr>
          <w:b/>
          <w:bCs/>
        </w:rPr>
        <w:t>Dhanushka</w:t>
      </w:r>
      <w:proofErr w:type="spellEnd"/>
      <w:r w:rsidRPr="009E64EA">
        <w:rPr>
          <w:b/>
          <w:bCs/>
        </w:rPr>
        <w:t xml:space="preserve"> </w:t>
      </w:r>
      <w:proofErr w:type="spellStart"/>
      <w:r w:rsidRPr="009E64EA">
        <w:rPr>
          <w:b/>
          <w:bCs/>
        </w:rPr>
        <w:t>Chathuranga</w:t>
      </w:r>
      <w:proofErr w:type="spellEnd"/>
      <w:r w:rsidRPr="009E64EA">
        <w:rPr>
          <w:b/>
          <w:bCs/>
        </w:rPr>
        <w:t xml:space="preserve"> </w:t>
      </w:r>
    </w:p>
    <w:p w14:paraId="09F3CD5E" w14:textId="77777777" w:rsidR="00DE78D1" w:rsidRPr="009E64EA" w:rsidRDefault="00DE78D1" w:rsidP="00DE78D1">
      <w:pPr>
        <w:spacing w:after="0"/>
        <w:rPr>
          <w:b/>
          <w:bCs/>
        </w:rPr>
      </w:pPr>
      <w:r w:rsidRPr="009E64EA">
        <w:rPr>
          <w:b/>
          <w:bCs/>
        </w:rPr>
        <w:t xml:space="preserve">President </w:t>
      </w:r>
    </w:p>
    <w:p w14:paraId="691A453F" w14:textId="77777777" w:rsidR="00DE78D1" w:rsidRPr="009E64EA" w:rsidRDefault="00DE78D1" w:rsidP="00DE78D1">
      <w:pPr>
        <w:spacing w:after="0"/>
        <w:rPr>
          <w:b/>
          <w:bCs/>
        </w:rPr>
      </w:pPr>
      <w:r w:rsidRPr="009E64EA">
        <w:rPr>
          <w:b/>
          <w:bCs/>
        </w:rPr>
        <w:t>Chartered Accountants Students' Society 2020/21</w:t>
      </w:r>
    </w:p>
    <w:p w14:paraId="66493042" w14:textId="77777777" w:rsidR="00397727" w:rsidRDefault="00397727"/>
    <w:sectPr w:rsidR="003977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DA2sDAyMLM0NTNX0lEKTi0uzszPAykwrgUAwfg93SwAAAA="/>
  </w:docVars>
  <w:rsids>
    <w:rsidRoot w:val="00DE78D1"/>
    <w:rsid w:val="00397727"/>
    <w:rsid w:val="009E64EA"/>
    <w:rsid w:val="00C800B0"/>
    <w:rsid w:val="00DE7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01A32"/>
  <w15:chartTrackingRefBased/>
  <w15:docId w15:val="{AD310DFE-CDBC-4687-97EF-477778885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78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9</Words>
  <Characters>1707</Characters>
  <Application>Microsoft Office Word</Application>
  <DocSecurity>0</DocSecurity>
  <Lines>14</Lines>
  <Paragraphs>4</Paragraphs>
  <ScaleCrop>false</ScaleCrop>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inghe P.B.D it20071998</dc:creator>
  <cp:keywords/>
  <dc:description/>
  <cp:lastModifiedBy>Jayasinghe P.B.D it20071998</cp:lastModifiedBy>
  <cp:revision>3</cp:revision>
  <dcterms:created xsi:type="dcterms:W3CDTF">2021-03-02T23:11:00Z</dcterms:created>
  <dcterms:modified xsi:type="dcterms:W3CDTF">2021-03-02T23:21:00Z</dcterms:modified>
</cp:coreProperties>
</file>